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C94B0A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C94B0A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>September 01, 2021 5:30 PM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>Special Board Meeting - 65 W.A. Jenkins Rd, Elizabethtown, KY 42701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F7324" w:rsidRPr="00C94B0A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C94B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and Steve Bland. 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b/>
          <w:sz w:val="24"/>
          <w:szCs w:val="24"/>
        </w:rPr>
        <w:t xml:space="preserve">II. Executive Session </w:t>
      </w:r>
      <w:r w:rsidRPr="00C94B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b/>
          <w:sz w:val="24"/>
          <w:szCs w:val="24"/>
        </w:rPr>
        <w:t xml:space="preserve">Order #10954 - Motion Passed: </w:t>
      </w:r>
      <w:r w:rsidRPr="00C94B0A">
        <w:rPr>
          <w:rFonts w:ascii="Times New Roman" w:hAnsi="Times New Roman" w:cs="Times New Roman"/>
          <w:sz w:val="24"/>
          <w:szCs w:val="24"/>
        </w:rPr>
        <w:t xml:space="preserve"> Approval to go into executive session to discuss the vacant board seat passed with a motion by Mr. Ben Sego and a second by Mr. Steve Bland.  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C94B0A">
        <w:rPr>
          <w:rFonts w:ascii="Times New Roman" w:hAnsi="Times New Roman" w:cs="Times New Roman"/>
          <w:sz w:val="24"/>
          <w:szCs w:val="24"/>
        </w:rPr>
        <w:tab/>
      </w:r>
      <w:r w:rsidRPr="00C94B0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94B0A" w:rsidRDefault="00C94B0A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C94B0A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C94B0A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C94B0A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C94B0A">
        <w:rPr>
          <w:rFonts w:ascii="Times New Roman" w:hAnsi="Times New Roman" w:cs="Times New Roman"/>
          <w:sz w:val="24"/>
          <w:szCs w:val="24"/>
        </w:rPr>
        <w:tab/>
      </w:r>
      <w:r w:rsidRPr="00C94B0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C94B0A">
        <w:rPr>
          <w:rFonts w:ascii="Times New Roman" w:hAnsi="Times New Roman" w:cs="Times New Roman"/>
          <w:sz w:val="24"/>
          <w:szCs w:val="24"/>
        </w:rPr>
        <w:tab/>
      </w:r>
      <w:r w:rsidRPr="00C94B0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b/>
          <w:sz w:val="24"/>
          <w:szCs w:val="24"/>
        </w:rPr>
        <w:t xml:space="preserve">III. Adjourn </w:t>
      </w:r>
      <w:r w:rsidRPr="00C94B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b/>
          <w:sz w:val="24"/>
          <w:szCs w:val="24"/>
        </w:rPr>
        <w:t xml:space="preserve">Order #10955 - Motion Passed: </w:t>
      </w:r>
      <w:r w:rsidRPr="00C94B0A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Steve Bland and a second by Mr. Ben Sego.  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C94B0A">
        <w:rPr>
          <w:rFonts w:ascii="Times New Roman" w:hAnsi="Times New Roman" w:cs="Times New Roman"/>
          <w:sz w:val="24"/>
          <w:szCs w:val="24"/>
        </w:rPr>
        <w:tab/>
      </w:r>
      <w:r w:rsidRPr="00C94B0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94B0A" w:rsidRDefault="00C94B0A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C94B0A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C94B0A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C94B0A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C94B0A">
        <w:rPr>
          <w:rFonts w:ascii="Times New Roman" w:hAnsi="Times New Roman" w:cs="Times New Roman"/>
          <w:sz w:val="24"/>
          <w:szCs w:val="24"/>
        </w:rPr>
        <w:tab/>
      </w:r>
      <w:r w:rsidRPr="00C94B0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C94B0A">
        <w:rPr>
          <w:rFonts w:ascii="Times New Roman" w:hAnsi="Times New Roman" w:cs="Times New Roman"/>
          <w:sz w:val="24"/>
          <w:szCs w:val="24"/>
        </w:rPr>
        <w:tab/>
      </w:r>
      <w:r w:rsidRPr="00C94B0A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>Chairperson</w:t>
      </w:r>
    </w:p>
    <w:p w:rsidR="00C94B0A" w:rsidRDefault="00C94B0A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C94B0A" w:rsidRPr="00C94B0A" w:rsidRDefault="00C94B0A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C94B0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C94B0A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C94B0A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C94B0A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C94B0A" w:rsidSect="00C94B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jU0NzQ1szCxMDNX0lEKTi0uzszPAykwrAUAEew+GywAAAA="/>
  </w:docVars>
  <w:rsids>
    <w:rsidRoot w:val="00F34C0B"/>
    <w:rsid w:val="00382EFF"/>
    <w:rsid w:val="00551814"/>
    <w:rsid w:val="00A86BBF"/>
    <w:rsid w:val="00BB42EB"/>
    <w:rsid w:val="00C94B0A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F67CF2"/>
  <w14:defaultImageDpi w14:val="0"/>
  <w15:docId w15:val="{694D6134-ACFD-4246-8373-EE573FD1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1-09-07T21:54:00Z</dcterms:created>
  <dcterms:modified xsi:type="dcterms:W3CDTF">2021-09-07T21:54:00Z</dcterms:modified>
</cp:coreProperties>
</file>